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07B89415" w14:textId="77777777" w:rsidR="008C2ACD" w:rsidRDefault="00353C55">
      <w:r>
        <w:t>Umm ... [paused for 2 seconds] Last semester I led a group in a class project on robot programming. It was a totally crazy experience. The students did almost nothing until the last moment. ... Umm ... Basically, I had to intervene at that point and led them to work hard. Eventually, this project was completed successfully. [</w:t>
      </w:r>
      <w:proofErr w:type="gramStart"/>
      <w:r>
        <w:t>looked</w:t>
      </w:r>
      <w:proofErr w:type="gramEnd"/>
      <w:r>
        <w:t xml:space="preserve"> away from the interviewer]</w:t>
      </w:r>
      <w:r>
        <w:t>.</w:t>
      </w:r>
      <w:bookmarkStart w:id="0" w:name="_GoBack"/>
      <w:bookmarkEnd w:id="0"/>
    </w:p>
    <w:sectPr w:rsidR="008C2ACD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37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NLEwNjYxNTU0MDczNTNS0lEKTi0uzszPAykwrAUAsxNyUiwAAAA="/>
  </w:docVars>
  <w:rsids>
    <w:rsidRoot w:val="00353C55"/>
    <w:rsid w:val="001D1347"/>
    <w:rsid w:val="00353C55"/>
    <w:rsid w:val="008C2ACD"/>
    <w:rsid w:val="00DA6AE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1B4FA26"/>
  <w15:chartTrackingRefBased/>
  <w15:docId w15:val="{7467D530-5F5F-47BF-8C40-D55624207D0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</TotalTime>
  <Pages>1</Pages>
  <Words>54</Words>
  <Characters>308</Characters>
  <Application>Microsoft Office Word</Application>
  <DocSecurity>0</DocSecurity>
  <Lines>2</Lines>
  <Paragraphs>1</Paragraphs>
  <ScaleCrop>false</ScaleCrop>
  <Company/>
  <LinksUpToDate>false</LinksUpToDate>
  <CharactersWithSpaces>36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alash bajpai</dc:creator>
  <cp:keywords/>
  <dc:description/>
  <cp:lastModifiedBy>palash bajpai</cp:lastModifiedBy>
  <cp:revision>2</cp:revision>
  <cp:lastPrinted>2022-04-19T09:18:00Z</cp:lastPrinted>
  <dcterms:created xsi:type="dcterms:W3CDTF">2022-04-19T09:17:00Z</dcterms:created>
  <dcterms:modified xsi:type="dcterms:W3CDTF">2022-04-19T09:23:00Z</dcterms:modified>
</cp:coreProperties>
</file>